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le. 1 Soil physicochemical properti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ite D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ite E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ite F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ite G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ite H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Two-way ANOVA p-values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Natural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Farm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Natural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Farm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Natural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Farm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Natural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Farm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Natural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Farm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ite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Landuse</w:t>
            </w:r>
          </w:p>
        </w:tc>
        <w:tc>
          <w:tcPr>
            <w:tcBorders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ite × Landu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isture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.4 ± 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.4 ± 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.8 ± 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.7 ± 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0 ± 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5 ± 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9 ± 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7 ± 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6 ± 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 ± 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 C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1 ± 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 ± 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± 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 ± 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 ± 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± 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 ± 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 ± 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 ± 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 ± 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/N rat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1 ± 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5 ± 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4 ± 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3 ± 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1 ± 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 ± 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4 ± 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6 ± 7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7 ± 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0 ± 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 (H₂O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6 ± 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1 ± 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6 ± 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7 ± 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7 ± 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4 ± 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2 ± 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8 ± 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2 ± 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6 ± 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S rRNA (log copies g⁻¹soi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3 ± 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4 ± 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6 ± 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4 ± 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2 ± 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5 ± 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3 ± 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1 ± 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1 ± 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5 ± 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TS (log copies g⁻¹soi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5 ± 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4 ± 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6 ± 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5 ± 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4 ± 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9 ± 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8 ± 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2 ± 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5 ± 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7 ± 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S rRNA (Shannon Divers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2 ± 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6 ± 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5 ± 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4 ± 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4 ± 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4 ± 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4 ± 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0 ± 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4 ± 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3 ± 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TS (Shannon Divers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6 ± 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6 ± 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 ± 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 ± 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 ± 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5 ± 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5 ± 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1 ± 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3 ± 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 ± 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1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± SD in each location (n=9)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2T02:57:32Z</dcterms:created>
  <dcterms:modified xsi:type="dcterms:W3CDTF">2024-07-02T02:5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